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DD8EC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677A635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7301C3E" w14:textId="3B1BB9C6" w:rsidR="000A3C2F" w:rsidRDefault="00525279" w:rsidP="00BA4EAD">
      <w:pPr>
        <w:pStyle w:val="Title2"/>
      </w:pPr>
      <w:sdt>
        <w:sdtPr>
          <w:id w:val="979733784"/>
          <w:placeholder>
            <w:docPart w:val="0FD5CBD741CB4661A113229FB13E8376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6C18AB">
            <w:t>Highly Specialised Technologies Evaluation Committee (HSTEC)</w:t>
          </w:r>
        </w:sdtContent>
      </w:sdt>
      <w:r w:rsidR="000A3C2F">
        <w:t xml:space="preserve"> meeting minutes</w:t>
      </w:r>
    </w:p>
    <w:p w14:paraId="2BB839F6" w14:textId="2F4F794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C4589D6463F74602A32E17741E9F40B8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6C18AB">
            <w:t>Unconfirmed</w:t>
          </w:r>
        </w:sdtContent>
      </w:sdt>
    </w:p>
    <w:p w14:paraId="55945820" w14:textId="4864A97E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AE6DF734F9E64AF5A9DB76E5EA3A6D32"/>
          </w:placeholder>
        </w:sdtPr>
        <w:sdtEndPr/>
        <w:sdtContent>
          <w:r w:rsidR="006C18AB">
            <w:t>Thursday 15 April 2021</w:t>
          </w:r>
        </w:sdtContent>
      </w:sdt>
    </w:p>
    <w:p w14:paraId="3705A196" w14:textId="1CA1E2D3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35A311A46F2C440AAC0CD2DAA9D493B0"/>
          </w:placeholder>
        </w:sdtPr>
        <w:sdtEndPr/>
        <w:sdtContent>
          <w:r w:rsidR="006C18AB">
            <w:t>Zoom</w:t>
          </w:r>
        </w:sdtContent>
      </w:sdt>
    </w:p>
    <w:p w14:paraId="6E14C8C9" w14:textId="77777777" w:rsidR="00AD0E92" w:rsidRPr="00205638" w:rsidRDefault="00AD0E92" w:rsidP="00C7373D">
      <w:pPr>
        <w:pStyle w:val="Paragraphnonumbers"/>
      </w:pPr>
    </w:p>
    <w:p w14:paraId="2E67CA4C" w14:textId="77777777" w:rsidR="002B5720" w:rsidRDefault="00BA4EAD" w:rsidP="002B5720">
      <w:pPr>
        <w:pStyle w:val="Heading1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5EC88213" w14:textId="34512F04" w:rsidR="002B5720" w:rsidRPr="00C7373D" w:rsidRDefault="006C18AB" w:rsidP="00C7373D">
      <w:pPr>
        <w:pStyle w:val="Paragraph"/>
      </w:pPr>
      <w:r w:rsidRPr="006C18AB">
        <w:t xml:space="preserve">Dr Paul Arundel </w:t>
      </w:r>
      <w:r w:rsidR="00BA4EAD" w:rsidRPr="00C7373D">
        <w:t>(Chair)</w:t>
      </w:r>
      <w:r w:rsidR="002B5720" w:rsidRPr="00C7373D">
        <w:tab/>
      </w:r>
      <w:r w:rsidR="00201963">
        <w:tab/>
      </w:r>
      <w:r w:rsidR="00201963">
        <w:tab/>
      </w:r>
      <w:r w:rsidR="002B5720" w:rsidRPr="00C7373D">
        <w:t>Present for all items</w:t>
      </w:r>
    </w:p>
    <w:p w14:paraId="4D330325" w14:textId="14AEB177" w:rsidR="002B5720" w:rsidRPr="00C7373D" w:rsidRDefault="006C18AB" w:rsidP="00C7373D">
      <w:pPr>
        <w:pStyle w:val="Paragraph"/>
      </w:pPr>
      <w:r w:rsidRPr="006C18AB">
        <w:t xml:space="preserve">Dr Peter Jackson </w:t>
      </w:r>
      <w:r w:rsidR="00BA4EAD" w:rsidRPr="00C7373D">
        <w:t>(Vice Chair)</w:t>
      </w:r>
      <w:r w:rsidR="002B5720" w:rsidRPr="00C7373D">
        <w:tab/>
      </w:r>
      <w:r w:rsidR="00201963">
        <w:tab/>
      </w:r>
      <w:r w:rsidR="00201963">
        <w:tab/>
      </w:r>
      <w:r w:rsidR="002B5720" w:rsidRPr="00C7373D">
        <w:t>Present for all items</w:t>
      </w:r>
    </w:p>
    <w:p w14:paraId="390C8007" w14:textId="46616318" w:rsidR="00BA4EAD" w:rsidRPr="00C7373D" w:rsidRDefault="006C18AB" w:rsidP="00C7373D">
      <w:pPr>
        <w:pStyle w:val="Paragraph"/>
      </w:pPr>
      <w:r w:rsidRPr="006C18AB">
        <w:t>Professor Ron Akehurst</w:t>
      </w:r>
      <w:r w:rsidR="002B5720" w:rsidRPr="00C7373D">
        <w:tab/>
      </w:r>
      <w:r w:rsidR="00201963">
        <w:tab/>
      </w:r>
      <w:r w:rsidR="00201963">
        <w:tab/>
      </w:r>
      <w:r w:rsidR="002B5720" w:rsidRPr="00C7373D">
        <w:t xml:space="preserve">Present for all </w:t>
      </w:r>
      <w:proofErr w:type="gramStart"/>
      <w:r w:rsidR="002B5720" w:rsidRPr="00C7373D">
        <w:t>items</w:t>
      </w:r>
      <w:proofErr w:type="gramEnd"/>
    </w:p>
    <w:p w14:paraId="2F98615D" w14:textId="64B27A59" w:rsidR="002B5720" w:rsidRPr="00C7373D" w:rsidRDefault="006C18AB" w:rsidP="00C7373D">
      <w:pPr>
        <w:pStyle w:val="Paragraph"/>
      </w:pPr>
      <w:r w:rsidRPr="00C45E74">
        <w:t>Philip Beales</w:t>
      </w:r>
      <w:r w:rsidR="002B5720" w:rsidRPr="00C7373D">
        <w:tab/>
      </w:r>
      <w:r w:rsidR="00201963">
        <w:tab/>
      </w:r>
      <w:r w:rsidR="00201963">
        <w:tab/>
      </w:r>
      <w:r w:rsidR="002B5720" w:rsidRPr="00C7373D">
        <w:t xml:space="preserve">Present for all </w:t>
      </w:r>
      <w:proofErr w:type="gramStart"/>
      <w:r w:rsidR="002B5720" w:rsidRPr="00C7373D">
        <w:t>items</w:t>
      </w:r>
      <w:proofErr w:type="gramEnd"/>
    </w:p>
    <w:p w14:paraId="03DBF7F1" w14:textId="311E6154" w:rsidR="002B5720" w:rsidRPr="00C7373D" w:rsidRDefault="006C18AB" w:rsidP="00C7373D">
      <w:pPr>
        <w:pStyle w:val="Paragraph"/>
      </w:pPr>
      <w:r w:rsidRPr="00C45E74">
        <w:t>Sarah Davis</w:t>
      </w:r>
      <w:r w:rsidR="002B5720" w:rsidRPr="00C7373D">
        <w:tab/>
      </w:r>
      <w:r w:rsidR="00201963">
        <w:tab/>
      </w:r>
      <w:r w:rsidR="00201963">
        <w:tab/>
      </w:r>
      <w:r w:rsidR="002B5720" w:rsidRPr="00C7373D">
        <w:t>Present for all items</w:t>
      </w:r>
    </w:p>
    <w:p w14:paraId="28C39325" w14:textId="17BFCA1D" w:rsidR="002B5720" w:rsidRPr="00C7373D" w:rsidRDefault="006C18AB" w:rsidP="00C7373D">
      <w:pPr>
        <w:pStyle w:val="Paragraph"/>
      </w:pPr>
      <w:r w:rsidRPr="00C45E74">
        <w:t>Stuart Davies</w:t>
      </w:r>
      <w:r w:rsidR="002B5720" w:rsidRPr="00C7373D">
        <w:tab/>
      </w:r>
      <w:r w:rsidR="00201963">
        <w:tab/>
      </w:r>
      <w:r w:rsidR="00201963">
        <w:tab/>
      </w:r>
      <w:r w:rsidR="002B5720" w:rsidRPr="00C7373D">
        <w:t>Present for all items</w:t>
      </w:r>
    </w:p>
    <w:p w14:paraId="71F0CDED" w14:textId="6BA73BCB" w:rsidR="002B5720" w:rsidRPr="00C7373D" w:rsidRDefault="006C18AB" w:rsidP="00C7373D">
      <w:pPr>
        <w:pStyle w:val="Paragraph"/>
      </w:pPr>
      <w:r w:rsidRPr="00C45E74">
        <w:t>Carrie Gardner</w:t>
      </w:r>
      <w:r w:rsidR="002B5720" w:rsidRPr="00C7373D">
        <w:tab/>
      </w:r>
      <w:r w:rsidR="00201963">
        <w:tab/>
      </w:r>
      <w:r w:rsidR="00201963">
        <w:tab/>
      </w:r>
      <w:r w:rsidR="002B5720" w:rsidRPr="00C7373D">
        <w:t>Present for all items</w:t>
      </w:r>
    </w:p>
    <w:p w14:paraId="37605D78" w14:textId="6CD5381C" w:rsidR="002B5720" w:rsidRPr="00C7373D" w:rsidRDefault="006C18AB" w:rsidP="00C7373D">
      <w:pPr>
        <w:pStyle w:val="Paragraph"/>
      </w:pPr>
      <w:r w:rsidRPr="006C18AB">
        <w:t xml:space="preserve">Dr </w:t>
      </w:r>
      <w:proofErr w:type="spellStart"/>
      <w:r w:rsidRPr="006C18AB">
        <w:t>Shehla</w:t>
      </w:r>
      <w:proofErr w:type="spellEnd"/>
      <w:r w:rsidRPr="006C18AB">
        <w:t xml:space="preserve"> Mohammed</w:t>
      </w:r>
      <w:r w:rsidR="002B5720" w:rsidRPr="00C7373D">
        <w:tab/>
      </w:r>
      <w:r w:rsidR="00201963">
        <w:tab/>
      </w:r>
      <w:r w:rsidR="00201963">
        <w:tab/>
      </w:r>
      <w:r w:rsidR="002B5720" w:rsidRPr="00C7373D">
        <w:t>Present for all items</w:t>
      </w:r>
    </w:p>
    <w:p w14:paraId="06EE8F9A" w14:textId="7BBC90A2" w:rsidR="002B5720" w:rsidRPr="00C7373D" w:rsidRDefault="006C18AB" w:rsidP="00C7373D">
      <w:pPr>
        <w:pStyle w:val="Paragraph"/>
      </w:pPr>
      <w:r w:rsidRPr="006C18AB">
        <w:t>Dr Mark Sheehan</w:t>
      </w:r>
      <w:r w:rsidR="002B5720" w:rsidRPr="00C7373D">
        <w:tab/>
      </w:r>
      <w:r w:rsidR="00201963">
        <w:tab/>
      </w:r>
      <w:r w:rsidR="00201963">
        <w:tab/>
      </w:r>
      <w:r w:rsidR="002B5720" w:rsidRPr="00C7373D">
        <w:t>Present for all items</w:t>
      </w:r>
    </w:p>
    <w:p w14:paraId="0907B39B" w14:textId="4C92307E" w:rsidR="002B5720" w:rsidRPr="00C7373D" w:rsidRDefault="006C18AB" w:rsidP="00C7373D">
      <w:pPr>
        <w:pStyle w:val="Paragraph"/>
      </w:pPr>
      <w:r w:rsidRPr="006C18AB">
        <w:t>Matt Smith</w:t>
      </w:r>
      <w:r w:rsidR="002B5720" w:rsidRPr="00C7373D">
        <w:tab/>
      </w:r>
      <w:r w:rsidR="00201963">
        <w:tab/>
      </w:r>
      <w:r w:rsidR="00201963">
        <w:tab/>
      </w:r>
      <w:r w:rsidR="002B5720" w:rsidRPr="00C7373D">
        <w:t>Present for all items</w:t>
      </w:r>
    </w:p>
    <w:p w14:paraId="0781FEAE" w14:textId="07181E0C" w:rsidR="002B5720" w:rsidRPr="00C7373D" w:rsidRDefault="006C18AB" w:rsidP="00C7373D">
      <w:pPr>
        <w:pStyle w:val="Paragraph"/>
      </w:pPr>
      <w:r w:rsidRPr="006C18AB">
        <w:t>Professor Lesley Stewart</w:t>
      </w:r>
      <w:r w:rsidR="002B5720" w:rsidRPr="00C7373D">
        <w:tab/>
      </w:r>
      <w:r w:rsidR="00201963">
        <w:tab/>
      </w:r>
      <w:r w:rsidR="00201963">
        <w:tab/>
      </w:r>
      <w:r w:rsidR="002B5720" w:rsidRPr="00C7373D">
        <w:t>Present for all items</w:t>
      </w:r>
    </w:p>
    <w:p w14:paraId="4E19AC05" w14:textId="77777777" w:rsidR="002B5720" w:rsidRDefault="00BA4EAD" w:rsidP="002B5720">
      <w:pPr>
        <w:pStyle w:val="Heading1"/>
      </w:pPr>
      <w:r w:rsidRPr="006231D3">
        <w:t>NICE staff present:</w:t>
      </w:r>
    </w:p>
    <w:p w14:paraId="49E90B77" w14:textId="59D363BB" w:rsidR="00BA4EAD" w:rsidRDefault="006C18AB" w:rsidP="00C7373D">
      <w:pPr>
        <w:pStyle w:val="Paragraphnonumbers"/>
      </w:pPr>
      <w:r w:rsidRPr="006C18AB">
        <w:t>Nicole Elliott</w:t>
      </w:r>
      <w:r w:rsidR="00BA4EAD" w:rsidRPr="008937E0">
        <w:t xml:space="preserve">, </w:t>
      </w:r>
      <w:r w:rsidRPr="006C18AB">
        <w:t>Associate Director</w:t>
      </w:r>
      <w:r w:rsidR="00BA4EAD" w:rsidRPr="00205638">
        <w:tab/>
      </w:r>
      <w:r w:rsidR="00201963">
        <w:tab/>
      </w:r>
      <w:r w:rsidR="00201963">
        <w:tab/>
      </w:r>
      <w:r w:rsidR="00BA4EAD" w:rsidRPr="00205638">
        <w:t xml:space="preserve">Present for all </w:t>
      </w:r>
      <w:r w:rsidR="00BA4EAD" w:rsidRPr="00C7373D">
        <w:t>items</w:t>
      </w:r>
    </w:p>
    <w:p w14:paraId="4DC354A6" w14:textId="7EEDD2EF" w:rsidR="002B5720" w:rsidRDefault="006C18AB" w:rsidP="00C7373D">
      <w:pPr>
        <w:pStyle w:val="Paragraphnonumbers"/>
      </w:pPr>
      <w:r w:rsidRPr="006C18AB">
        <w:t>Jo Ekeledo</w:t>
      </w:r>
      <w:r w:rsidR="002B5720" w:rsidRPr="002B5720">
        <w:t xml:space="preserve">, </w:t>
      </w:r>
      <w:r w:rsidRPr="006C18AB">
        <w:t>Project Manager</w:t>
      </w:r>
      <w:r w:rsidR="002B5720" w:rsidRPr="002B5720">
        <w:tab/>
      </w:r>
      <w:r w:rsidR="00201963">
        <w:tab/>
      </w:r>
      <w:r w:rsidR="00201963">
        <w:tab/>
      </w:r>
      <w:r w:rsidR="002B5720" w:rsidRPr="002B5720">
        <w:t>Present for all items</w:t>
      </w:r>
    </w:p>
    <w:p w14:paraId="64FAD944" w14:textId="72453F7B" w:rsidR="00C45E74" w:rsidRDefault="00C45E74" w:rsidP="00C45E74">
      <w:pPr>
        <w:pStyle w:val="Paragraphnonumbers"/>
      </w:pPr>
      <w:r>
        <w:t>Adam Brooke</w:t>
      </w:r>
      <w:r w:rsidRPr="002B5720">
        <w:t xml:space="preserve">, </w:t>
      </w:r>
      <w:r w:rsidR="00201963" w:rsidRPr="00201963">
        <w:t>Technology Analyst</w:t>
      </w:r>
      <w:r w:rsidRPr="002B5720">
        <w:tab/>
      </w:r>
      <w:r w:rsidR="00201963">
        <w:tab/>
      </w:r>
      <w:r w:rsidR="00201963">
        <w:tab/>
      </w:r>
      <w:r w:rsidRPr="002B5720">
        <w:t>Present for all items</w:t>
      </w:r>
    </w:p>
    <w:p w14:paraId="61C53122" w14:textId="5BCEAD2C" w:rsidR="00C45E74" w:rsidRDefault="00C45E74" w:rsidP="00C7373D">
      <w:pPr>
        <w:pStyle w:val="Paragraphnonumbers"/>
      </w:pPr>
      <w:r>
        <w:t>Sharlene Ting</w:t>
      </w:r>
      <w:r w:rsidRPr="002B5720">
        <w:t xml:space="preserve">, </w:t>
      </w:r>
      <w:r w:rsidR="00201963" w:rsidRPr="00201963">
        <w:t>Technical Analyst</w:t>
      </w:r>
      <w:r w:rsidRPr="002B5720">
        <w:tab/>
      </w:r>
      <w:r w:rsidR="00201963">
        <w:tab/>
      </w:r>
      <w:r w:rsidR="00201963">
        <w:tab/>
      </w:r>
      <w:r w:rsidRPr="002B5720">
        <w:t>Present for all items</w:t>
      </w:r>
    </w:p>
    <w:p w14:paraId="59934C4E" w14:textId="33EC277F" w:rsidR="002B5720" w:rsidRDefault="006C18AB" w:rsidP="00C7373D">
      <w:pPr>
        <w:pStyle w:val="Paragraphnonumbers"/>
      </w:pPr>
      <w:r w:rsidRPr="006C18AB">
        <w:t xml:space="preserve">Sophie </w:t>
      </w:r>
      <w:proofErr w:type="spellStart"/>
      <w:r w:rsidRPr="006C18AB">
        <w:t>Mchugh</w:t>
      </w:r>
      <w:proofErr w:type="spellEnd"/>
      <w:r w:rsidR="002B5720" w:rsidRPr="002B5720">
        <w:t xml:space="preserve">, </w:t>
      </w:r>
      <w:r w:rsidRPr="006C18AB">
        <w:t>COT Admin</w:t>
      </w:r>
      <w:r w:rsidR="002B5720" w:rsidRPr="002B5720">
        <w:tab/>
      </w:r>
      <w:r w:rsidR="00201963">
        <w:tab/>
      </w:r>
      <w:r w:rsidR="00201963">
        <w:tab/>
      </w:r>
      <w:r w:rsidR="002B5720" w:rsidRPr="002B5720">
        <w:t>Present for all items</w:t>
      </w:r>
    </w:p>
    <w:p w14:paraId="02E32AAD" w14:textId="67264735" w:rsidR="002B5720" w:rsidRDefault="006C18AB" w:rsidP="00C7373D">
      <w:pPr>
        <w:pStyle w:val="Paragraphnonumbers"/>
      </w:pPr>
      <w:r w:rsidRPr="006C18AB">
        <w:t>Catherine Pank</w:t>
      </w:r>
      <w:r w:rsidR="002B5720" w:rsidRPr="002B5720">
        <w:t xml:space="preserve">, </w:t>
      </w:r>
      <w:r w:rsidRPr="006C18AB">
        <w:t>COT APM</w:t>
      </w:r>
      <w:r w:rsidR="002B5720" w:rsidRPr="002B5720">
        <w:tab/>
      </w:r>
      <w:r w:rsidR="00201963">
        <w:tab/>
      </w:r>
      <w:r w:rsidR="00201963">
        <w:tab/>
      </w:r>
      <w:r w:rsidR="002B5720" w:rsidRPr="002B5720">
        <w:t xml:space="preserve">Present for all </w:t>
      </w:r>
      <w:proofErr w:type="gramStart"/>
      <w:r w:rsidR="002B5720" w:rsidRPr="002B5720">
        <w:t>items</w:t>
      </w:r>
      <w:proofErr w:type="gramEnd"/>
    </w:p>
    <w:p w14:paraId="0A2A486C" w14:textId="3A99D20D" w:rsidR="00C45E74" w:rsidRDefault="00C45E74" w:rsidP="00C45E74">
      <w:pPr>
        <w:pStyle w:val="Paragraphnonumbers"/>
      </w:pPr>
      <w:r>
        <w:t>Gemma Smith</w:t>
      </w:r>
      <w:r w:rsidRPr="002B5720">
        <w:t xml:space="preserve">, </w:t>
      </w:r>
      <w:r w:rsidRPr="006C18AB">
        <w:t xml:space="preserve">COT </w:t>
      </w:r>
      <w:r>
        <w:t>Coordinator</w:t>
      </w:r>
      <w:r w:rsidRPr="002B5720">
        <w:tab/>
      </w:r>
      <w:r>
        <w:tab/>
      </w:r>
      <w:r w:rsidR="00201963">
        <w:tab/>
      </w:r>
      <w:r w:rsidRPr="002B5720">
        <w:t>Present for all items</w:t>
      </w:r>
    </w:p>
    <w:p w14:paraId="5793161A" w14:textId="624721C3" w:rsidR="00C45E74" w:rsidRDefault="00C45E74" w:rsidP="00C45E74">
      <w:pPr>
        <w:pStyle w:val="Paragraphnonumbers"/>
      </w:pPr>
      <w:r>
        <w:t>Daniel Greenwood</w:t>
      </w:r>
      <w:r w:rsidRPr="002B5720">
        <w:t xml:space="preserve">, </w:t>
      </w:r>
      <w:r w:rsidRPr="006C18AB">
        <w:t xml:space="preserve">COT </w:t>
      </w:r>
      <w:r>
        <w:t xml:space="preserve">Assistant </w:t>
      </w:r>
      <w:r w:rsidRPr="006C18AB">
        <w:t>A</w:t>
      </w:r>
      <w:r>
        <w:t>dmin</w:t>
      </w:r>
      <w:r w:rsidRPr="002B5720">
        <w:tab/>
        <w:t>Present for all items</w:t>
      </w:r>
    </w:p>
    <w:p w14:paraId="6CC98618" w14:textId="6221A96A" w:rsidR="00C45E74" w:rsidRDefault="00C45E74" w:rsidP="00C7373D">
      <w:pPr>
        <w:pStyle w:val="Paragraphnonumbers"/>
      </w:pPr>
      <w:r>
        <w:t>Hollie Kemp</w:t>
      </w:r>
      <w:r w:rsidRPr="002B5720">
        <w:t xml:space="preserve">, </w:t>
      </w:r>
      <w:r w:rsidRPr="006C18AB">
        <w:t>COT A</w:t>
      </w:r>
      <w:r>
        <w:t>pprentice</w:t>
      </w:r>
      <w:r w:rsidRPr="002B5720">
        <w:tab/>
      </w:r>
      <w:r w:rsidR="00201963">
        <w:tab/>
      </w:r>
      <w:r w:rsidR="00201963">
        <w:tab/>
      </w:r>
      <w:r w:rsidRPr="002B5720">
        <w:t>Present for all items</w:t>
      </w:r>
    </w:p>
    <w:p w14:paraId="68D27F21" w14:textId="388503E6" w:rsidR="00C45E74" w:rsidRDefault="00C45E74" w:rsidP="00C7373D">
      <w:pPr>
        <w:pStyle w:val="Paragraphnonumbers"/>
      </w:pPr>
      <w:r w:rsidRPr="006C18AB">
        <w:t>Catherine Pank</w:t>
      </w:r>
      <w:r w:rsidRPr="002B5720">
        <w:t xml:space="preserve">, </w:t>
      </w:r>
      <w:r w:rsidRPr="006C18AB">
        <w:t>COT APM</w:t>
      </w:r>
      <w:r w:rsidRPr="002B5720">
        <w:tab/>
      </w:r>
      <w:r w:rsidR="00201963">
        <w:tab/>
      </w:r>
      <w:r w:rsidR="00201963">
        <w:tab/>
      </w:r>
      <w:r w:rsidRPr="002B5720">
        <w:t xml:space="preserve">Present for all </w:t>
      </w:r>
      <w:proofErr w:type="gramStart"/>
      <w:r w:rsidRPr="002B5720">
        <w:t>items</w:t>
      </w:r>
      <w:proofErr w:type="gramEnd"/>
    </w:p>
    <w:p w14:paraId="336A05A6" w14:textId="42D9DB45" w:rsidR="002B5720" w:rsidRDefault="006C18AB" w:rsidP="00C7373D">
      <w:pPr>
        <w:pStyle w:val="Paragraphnonumbers"/>
      </w:pPr>
      <w:r w:rsidRPr="006C18AB">
        <w:lastRenderedPageBreak/>
        <w:t>Heidi Livingstone</w:t>
      </w:r>
      <w:r w:rsidR="002B5720" w:rsidRPr="002B5720">
        <w:t xml:space="preserve">, </w:t>
      </w:r>
      <w:r w:rsidRPr="006C18AB">
        <w:t>PIP</w:t>
      </w:r>
      <w:r w:rsidR="002B5720" w:rsidRPr="002B5720">
        <w:tab/>
      </w:r>
      <w:r w:rsidR="00201963">
        <w:tab/>
      </w:r>
      <w:r w:rsidR="00201963">
        <w:tab/>
      </w:r>
      <w:r w:rsidR="00201963">
        <w:tab/>
      </w:r>
      <w:r w:rsidR="00201963">
        <w:tab/>
      </w:r>
      <w:r w:rsidR="002B5720" w:rsidRPr="002B5720">
        <w:t>Present for items</w:t>
      </w:r>
      <w:r w:rsidR="00201963">
        <w:t xml:space="preserve"> 1 to 4.2</w:t>
      </w:r>
    </w:p>
    <w:p w14:paraId="6FAE1A7C" w14:textId="0C50D46D" w:rsidR="002B5720" w:rsidRDefault="006C18AB" w:rsidP="00C7373D">
      <w:pPr>
        <w:pStyle w:val="Paragraphnonumbers"/>
      </w:pPr>
      <w:r w:rsidRPr="006C18AB">
        <w:t>Ruth Melville</w:t>
      </w:r>
      <w:r w:rsidR="002B5720" w:rsidRPr="002B5720">
        <w:t xml:space="preserve">, </w:t>
      </w:r>
      <w:r w:rsidRPr="006C18AB">
        <w:t>Medical Editor</w:t>
      </w:r>
      <w:r w:rsidR="002B5720" w:rsidRPr="002B5720">
        <w:tab/>
      </w:r>
      <w:r w:rsidR="00201963">
        <w:tab/>
      </w:r>
      <w:r w:rsidR="00201963">
        <w:tab/>
      </w:r>
      <w:r w:rsidR="00201963">
        <w:tab/>
      </w:r>
      <w:r w:rsidR="00201963">
        <w:tab/>
      </w:r>
      <w:r w:rsidR="002B5720" w:rsidRPr="002B5720">
        <w:t>Present for all items</w:t>
      </w:r>
    </w:p>
    <w:p w14:paraId="053B0275" w14:textId="1956DA98" w:rsidR="002B5720" w:rsidRDefault="006C18AB" w:rsidP="00C7373D">
      <w:pPr>
        <w:pStyle w:val="Paragraphnonumbers"/>
      </w:pPr>
      <w:r w:rsidRPr="006C18AB">
        <w:t>Sally Doss</w:t>
      </w:r>
      <w:r w:rsidR="002B5720" w:rsidRPr="002B5720">
        <w:t xml:space="preserve">, </w:t>
      </w:r>
      <w:r w:rsidRPr="006C18AB">
        <w:t>Observer</w:t>
      </w:r>
      <w:r w:rsidR="002B5720" w:rsidRPr="002B5720">
        <w:tab/>
      </w:r>
      <w:r w:rsidR="00201963">
        <w:tab/>
      </w:r>
      <w:r w:rsidR="00201963">
        <w:tab/>
      </w:r>
      <w:r w:rsidR="00201963">
        <w:tab/>
      </w:r>
      <w:r w:rsidR="00201963">
        <w:tab/>
      </w:r>
      <w:r w:rsidR="002B5720" w:rsidRPr="002B5720">
        <w:t>Present for all items</w:t>
      </w:r>
    </w:p>
    <w:p w14:paraId="43D9FC46" w14:textId="6308ECCC" w:rsidR="002B5720" w:rsidRDefault="006C18AB" w:rsidP="00C7373D">
      <w:pPr>
        <w:pStyle w:val="Paragraphnonumbers"/>
      </w:pPr>
      <w:r w:rsidRPr="006C18AB">
        <w:t>Verena Wolfram</w:t>
      </w:r>
      <w:r w:rsidR="002B5720" w:rsidRPr="002B5720">
        <w:t xml:space="preserve">, </w:t>
      </w:r>
      <w:r w:rsidRPr="006C18AB">
        <w:t>Observer</w:t>
      </w:r>
      <w:r w:rsidR="002B5720" w:rsidRPr="002B5720">
        <w:tab/>
      </w:r>
      <w:r w:rsidR="00201963">
        <w:tab/>
      </w:r>
      <w:r w:rsidR="00201963">
        <w:tab/>
      </w:r>
      <w:r w:rsidR="00201963">
        <w:tab/>
      </w:r>
      <w:r w:rsidR="00AD35B0">
        <w:tab/>
      </w:r>
      <w:r w:rsidR="002B5720" w:rsidRPr="002B5720">
        <w:t>Present for all items</w:t>
      </w:r>
    </w:p>
    <w:p w14:paraId="298056D7" w14:textId="77777777" w:rsidR="00C45E74" w:rsidRDefault="00C45E74" w:rsidP="00C7373D">
      <w:pPr>
        <w:pStyle w:val="Paragraphnonumbers"/>
      </w:pPr>
    </w:p>
    <w:p w14:paraId="1CAFE4FF" w14:textId="77777777" w:rsidR="00BA4EAD" w:rsidRPr="006231D3" w:rsidRDefault="00BA4EAD" w:rsidP="00085585">
      <w:pPr>
        <w:pStyle w:val="Heading1"/>
      </w:pPr>
      <w:bookmarkStart w:id="0" w:name="_Hlk1984286"/>
      <w:r w:rsidRPr="006231D3">
        <w:t>External group representatives present:</w:t>
      </w:r>
    </w:p>
    <w:bookmarkEnd w:id="0"/>
    <w:p w14:paraId="22F0BCC4" w14:textId="150B3E5C" w:rsidR="00BA4EAD" w:rsidRPr="00085585" w:rsidRDefault="006C18AB" w:rsidP="00085585">
      <w:pPr>
        <w:pStyle w:val="Paragraphnonumbers"/>
      </w:pPr>
      <w:r w:rsidRPr="006C18AB">
        <w:t>Mark Simmonds</w:t>
      </w:r>
      <w:r w:rsidR="00BA4EAD" w:rsidRPr="00085585">
        <w:t xml:space="preserve">, </w:t>
      </w:r>
      <w:r w:rsidR="00822B12" w:rsidRPr="00822B12">
        <w:t>York</w:t>
      </w:r>
      <w:r w:rsidR="00822B12">
        <w:tab/>
      </w:r>
      <w:r w:rsidR="00AD35B0">
        <w:tab/>
      </w:r>
      <w:r w:rsidR="00AD35B0">
        <w:tab/>
      </w:r>
      <w:r w:rsidR="00AD35B0">
        <w:tab/>
      </w:r>
      <w:r w:rsidR="00201963">
        <w:tab/>
      </w:r>
      <w:r w:rsidR="00085585" w:rsidRPr="00085585">
        <w:t>Present for items</w:t>
      </w:r>
      <w:r w:rsidR="008364E5">
        <w:t xml:space="preserve"> 1 to</w:t>
      </w:r>
      <w:r w:rsidR="00085585" w:rsidRPr="00085585">
        <w:t xml:space="preserve"> </w:t>
      </w:r>
      <w:r w:rsidR="00201963">
        <w:t>4.3</w:t>
      </w:r>
    </w:p>
    <w:p w14:paraId="0886728A" w14:textId="6B63FFC0" w:rsidR="00085585" w:rsidRPr="00085585" w:rsidRDefault="00822B12" w:rsidP="00085585">
      <w:pPr>
        <w:pStyle w:val="Paragraphnonumbers"/>
      </w:pPr>
      <w:r w:rsidRPr="00822B12">
        <w:t>Rob Hodgson</w:t>
      </w:r>
      <w:r w:rsidR="00085585" w:rsidRPr="00085585">
        <w:t xml:space="preserve">, </w:t>
      </w:r>
      <w:r>
        <w:t>York</w:t>
      </w:r>
      <w:r w:rsidR="00085585" w:rsidRPr="00085585">
        <w:tab/>
      </w:r>
      <w:r w:rsidR="00AD35B0">
        <w:tab/>
      </w:r>
      <w:r w:rsidR="00AD35B0">
        <w:tab/>
      </w:r>
      <w:r w:rsidR="00AD35B0">
        <w:tab/>
      </w:r>
      <w:r w:rsidR="00201963">
        <w:tab/>
      </w:r>
      <w:r w:rsidR="00085585" w:rsidRPr="00085585">
        <w:t xml:space="preserve">Present for items </w:t>
      </w:r>
      <w:r w:rsidR="008364E5">
        <w:t xml:space="preserve">1 to </w:t>
      </w:r>
      <w:r w:rsidR="00201963">
        <w:t>4.3</w:t>
      </w:r>
    </w:p>
    <w:p w14:paraId="162E0ABC" w14:textId="77777777" w:rsidR="00BA4EAD" w:rsidRPr="006231D3" w:rsidRDefault="00BA4EAD" w:rsidP="00085585">
      <w:pPr>
        <w:pStyle w:val="Heading1"/>
        <w:tabs>
          <w:tab w:val="left" w:pos="4111"/>
        </w:tabs>
      </w:pPr>
      <w:r w:rsidRPr="006231D3">
        <w:t>Professional experts present:</w:t>
      </w:r>
    </w:p>
    <w:p w14:paraId="696B862A" w14:textId="0E29D00E" w:rsidR="00BA4EAD" w:rsidRPr="00ED453D" w:rsidRDefault="00ED453D" w:rsidP="00085585">
      <w:pPr>
        <w:pStyle w:val="Paragraphnonumbers"/>
      </w:pPr>
      <w:r w:rsidRPr="00ED453D">
        <w:t xml:space="preserve">Mr </w:t>
      </w:r>
      <w:r w:rsidR="00822B12" w:rsidRPr="00ED453D">
        <w:t xml:space="preserve">Ben </w:t>
      </w:r>
      <w:proofErr w:type="spellStart"/>
      <w:r w:rsidR="00822B12" w:rsidRPr="00ED453D">
        <w:t>Doak</w:t>
      </w:r>
      <w:proofErr w:type="spellEnd"/>
      <w:r w:rsidR="00BA4EAD" w:rsidRPr="00ED453D">
        <w:t xml:space="preserve">, </w:t>
      </w:r>
      <w:r w:rsidR="00822B12" w:rsidRPr="00ED453D">
        <w:t>NHSE commissioning expert</w:t>
      </w:r>
      <w:r w:rsidR="00085585" w:rsidRPr="00ED453D">
        <w:tab/>
      </w:r>
      <w:r w:rsidR="00822B12" w:rsidRPr="00ED453D">
        <w:tab/>
      </w:r>
      <w:r w:rsidR="00201963" w:rsidRPr="00ED453D">
        <w:tab/>
      </w:r>
      <w:r w:rsidR="00085585" w:rsidRPr="00ED453D">
        <w:t xml:space="preserve">Present for items </w:t>
      </w:r>
      <w:r w:rsidR="00201963" w:rsidRPr="00ED453D">
        <w:t>1 to 4.2</w:t>
      </w:r>
    </w:p>
    <w:p w14:paraId="5D06FA0F" w14:textId="0CDD191B" w:rsidR="00085585" w:rsidRPr="00ED453D" w:rsidRDefault="00ED453D" w:rsidP="00085585">
      <w:pPr>
        <w:pStyle w:val="Paragraphnonumbers"/>
      </w:pPr>
      <w:r w:rsidRPr="00ED453D">
        <w:t xml:space="preserve">Mrs </w:t>
      </w:r>
      <w:r w:rsidR="00822B12" w:rsidRPr="00ED453D">
        <w:t>Nicola Elson</w:t>
      </w:r>
      <w:r w:rsidR="00085585" w:rsidRPr="00ED453D">
        <w:t xml:space="preserve">, </w:t>
      </w:r>
      <w:r w:rsidR="00822B12" w:rsidRPr="00ED453D">
        <w:t>Patient Expert</w:t>
      </w:r>
      <w:r w:rsidR="00AD35B0" w:rsidRPr="00ED453D">
        <w:t xml:space="preserve">, </w:t>
      </w:r>
      <w:proofErr w:type="spellStart"/>
      <w:r w:rsidR="00822B12" w:rsidRPr="00ED453D">
        <w:t>ArchAngel</w:t>
      </w:r>
      <w:proofErr w:type="spellEnd"/>
      <w:r w:rsidR="00822B12" w:rsidRPr="00ED453D">
        <w:t xml:space="preserve"> </w:t>
      </w:r>
      <w:r w:rsidR="00822B12" w:rsidRPr="00ED453D">
        <w:tab/>
      </w:r>
      <w:r w:rsidR="00822B12" w:rsidRPr="00ED453D">
        <w:tab/>
      </w:r>
      <w:r w:rsidR="00201963" w:rsidRPr="00ED453D">
        <w:tab/>
      </w:r>
      <w:r w:rsidR="00085585" w:rsidRPr="00ED453D">
        <w:t xml:space="preserve">Present for items </w:t>
      </w:r>
      <w:r w:rsidR="00201963" w:rsidRPr="00ED453D">
        <w:t>1 to 4.2</w:t>
      </w:r>
    </w:p>
    <w:p w14:paraId="6FB3F480" w14:textId="210D4CAA" w:rsidR="00085585" w:rsidRPr="00ED453D" w:rsidRDefault="00ED453D" w:rsidP="00085585">
      <w:pPr>
        <w:pStyle w:val="Paragraphnonumbers"/>
      </w:pPr>
      <w:r w:rsidRPr="00ED453D">
        <w:t xml:space="preserve">Prof </w:t>
      </w:r>
      <w:r w:rsidR="00822B12" w:rsidRPr="00ED453D">
        <w:t xml:space="preserve">Paul </w:t>
      </w:r>
      <w:proofErr w:type="spellStart"/>
      <w:r w:rsidR="00822B12" w:rsidRPr="00ED453D">
        <w:t>Gissen</w:t>
      </w:r>
      <w:proofErr w:type="spellEnd"/>
      <w:r w:rsidR="00085585" w:rsidRPr="00ED453D">
        <w:t xml:space="preserve">, </w:t>
      </w:r>
      <w:r w:rsidR="00822B12" w:rsidRPr="00ED453D">
        <w:t>Clinical Expert</w:t>
      </w:r>
      <w:r w:rsidR="00AD35B0" w:rsidRPr="00ED453D">
        <w:t>,</w:t>
      </w:r>
      <w:r w:rsidR="00822B12" w:rsidRPr="00ED453D">
        <w:t xml:space="preserve"> Orchard Therapeutics     </w:t>
      </w:r>
      <w:r w:rsidR="00201963" w:rsidRPr="00ED453D">
        <w:tab/>
      </w:r>
      <w:r w:rsidR="00085585" w:rsidRPr="00ED453D">
        <w:t xml:space="preserve">Present for items </w:t>
      </w:r>
      <w:r w:rsidR="00201963" w:rsidRPr="00ED453D">
        <w:t xml:space="preserve">1 to </w:t>
      </w:r>
      <w:proofErr w:type="gramStart"/>
      <w:r w:rsidR="00201963" w:rsidRPr="00ED453D">
        <w:t>4.2</w:t>
      </w:r>
      <w:proofErr w:type="gramEnd"/>
    </w:p>
    <w:p w14:paraId="04E5DD7A" w14:textId="591A0E35" w:rsidR="00201963" w:rsidRPr="00ED453D" w:rsidRDefault="00ED453D" w:rsidP="00474579">
      <w:pPr>
        <w:pStyle w:val="Paragraphnonumbers"/>
        <w:ind w:left="6480" w:hanging="6480"/>
      </w:pPr>
      <w:r w:rsidRPr="00ED453D">
        <w:t xml:space="preserve">Dr </w:t>
      </w:r>
      <w:r w:rsidR="00822B12" w:rsidRPr="00ED453D">
        <w:t>Simon Jones, Clinical Expert</w:t>
      </w:r>
      <w:r w:rsidR="00AD35B0" w:rsidRPr="00ED453D">
        <w:t xml:space="preserve">, </w:t>
      </w:r>
      <w:r w:rsidR="00822B12" w:rsidRPr="00ED453D">
        <w:t>Orchard Therapeutics</w:t>
      </w:r>
      <w:r w:rsidR="00822B12" w:rsidRPr="00ED453D">
        <w:tab/>
        <w:t xml:space="preserve">Present for items </w:t>
      </w:r>
      <w:r w:rsidR="00201963" w:rsidRPr="00ED453D">
        <w:t xml:space="preserve">1 </w:t>
      </w:r>
      <w:r w:rsidR="00474579">
        <w:t xml:space="preserve">and left between point 4.1.2 &amp; </w:t>
      </w:r>
      <w:proofErr w:type="gramStart"/>
      <w:r w:rsidR="00201963" w:rsidRPr="00ED453D">
        <w:t>4.2</w:t>
      </w:r>
      <w:proofErr w:type="gramEnd"/>
    </w:p>
    <w:p w14:paraId="608B4830" w14:textId="16B7ABA5" w:rsidR="00D54B84" w:rsidRPr="00D54B84" w:rsidRDefault="00D54B84" w:rsidP="00822B12">
      <w:pPr>
        <w:pStyle w:val="Paragraphnonumbers"/>
      </w:pPr>
      <w:r w:rsidRPr="00D54B84">
        <w:t xml:space="preserve">Mrs </w:t>
      </w:r>
      <w:r w:rsidR="00822B12" w:rsidRPr="00D54B84">
        <w:t>Georgina Morton, Patient Expert</w:t>
      </w:r>
      <w:r w:rsidRPr="00D54B84">
        <w:t xml:space="preserve">, </w:t>
      </w:r>
      <w:r w:rsidRPr="00D54B84">
        <w:tab/>
      </w:r>
      <w:r w:rsidRPr="00D54B84">
        <w:tab/>
      </w:r>
      <w:r w:rsidRPr="00D54B84">
        <w:tab/>
      </w:r>
      <w:r w:rsidRPr="00D54B84">
        <w:tab/>
      </w:r>
      <w:r w:rsidRPr="00D54B84">
        <w:tab/>
        <w:t>Present for items 1 to 4.2</w:t>
      </w:r>
    </w:p>
    <w:p w14:paraId="14275DA9" w14:textId="1B0C7010" w:rsidR="00822B12" w:rsidRPr="00D54B84" w:rsidRDefault="00D54B84" w:rsidP="00822B12">
      <w:pPr>
        <w:pStyle w:val="Paragraphnonumbers"/>
        <w:rPr>
          <w:b/>
          <w:sz w:val="22"/>
        </w:rPr>
      </w:pPr>
      <w:proofErr w:type="spellStart"/>
      <w:proofErr w:type="gramStart"/>
      <w:r w:rsidRPr="00D54B84">
        <w:t>Alex,The</w:t>
      </w:r>
      <w:proofErr w:type="spellEnd"/>
      <w:proofErr w:type="gramEnd"/>
      <w:r w:rsidRPr="00D54B84">
        <w:t xml:space="preserve"> Leukodystrophy Charity</w:t>
      </w:r>
      <w:r w:rsidR="00822B12" w:rsidRPr="00D54B84">
        <w:t xml:space="preserve"> </w:t>
      </w:r>
      <w:r w:rsidR="00AD35B0" w:rsidRPr="00D54B84">
        <w:tab/>
      </w:r>
      <w:r w:rsidR="00AD35B0" w:rsidRPr="00D54B84">
        <w:tab/>
      </w:r>
      <w:r w:rsidR="00AD35B0" w:rsidRPr="00D54B84">
        <w:tab/>
      </w:r>
      <w:r w:rsidR="00AD35B0" w:rsidRPr="00D54B84">
        <w:tab/>
      </w:r>
    </w:p>
    <w:p w14:paraId="4540E659" w14:textId="76316B79" w:rsidR="00822B12" w:rsidRPr="00ED453D" w:rsidRDefault="00ED453D" w:rsidP="00474579">
      <w:pPr>
        <w:pStyle w:val="Paragraphnonumbers"/>
        <w:ind w:left="6480" w:hanging="6480"/>
      </w:pPr>
      <w:r w:rsidRPr="00ED453D">
        <w:t xml:space="preserve">Dr </w:t>
      </w:r>
      <w:r w:rsidR="00822B12" w:rsidRPr="00ED453D">
        <w:t>Rahul Singh, Clinical Expert, BPNA</w:t>
      </w:r>
      <w:r w:rsidR="00822B12" w:rsidRPr="00ED453D">
        <w:tab/>
      </w:r>
      <w:r w:rsidR="00474579">
        <w:tab/>
      </w:r>
      <w:r w:rsidR="00474579" w:rsidRPr="00ED453D">
        <w:t xml:space="preserve">Present for items 1 </w:t>
      </w:r>
      <w:r w:rsidR="00474579">
        <w:t xml:space="preserve">and left between point 4.1.2 &amp; </w:t>
      </w:r>
      <w:proofErr w:type="gramStart"/>
      <w:r w:rsidR="00474579" w:rsidRPr="00ED453D">
        <w:t>4.2</w:t>
      </w:r>
      <w:proofErr w:type="gramEnd"/>
    </w:p>
    <w:p w14:paraId="74260C58" w14:textId="21046A88" w:rsidR="00822B12" w:rsidRPr="00085585" w:rsidRDefault="00ED453D" w:rsidP="00085585">
      <w:pPr>
        <w:pStyle w:val="Paragraphnonumbers"/>
      </w:pPr>
      <w:r w:rsidRPr="00ED453D">
        <w:t xml:space="preserve">Mrs </w:t>
      </w:r>
      <w:r w:rsidR="00822B12" w:rsidRPr="00ED453D">
        <w:t>Sophie Thomas, Patient Expert</w:t>
      </w:r>
      <w:r w:rsidR="00AD35B0" w:rsidRPr="00ED453D">
        <w:t xml:space="preserve">, </w:t>
      </w:r>
      <w:r w:rsidR="00822B12" w:rsidRPr="00ED453D">
        <w:t xml:space="preserve">Mucopolysaccharide Society Present for items </w:t>
      </w:r>
      <w:r w:rsidR="00201963" w:rsidRPr="00ED453D">
        <w:t xml:space="preserve">1 to </w:t>
      </w:r>
      <w:proofErr w:type="gramStart"/>
      <w:r w:rsidR="00201963" w:rsidRPr="00ED453D">
        <w:t>4.2</w:t>
      </w:r>
      <w:proofErr w:type="gramEnd"/>
    </w:p>
    <w:p w14:paraId="6A719635" w14:textId="77777777" w:rsidR="00085585" w:rsidRPr="00205638" w:rsidRDefault="00085585" w:rsidP="00085585">
      <w:pPr>
        <w:pStyle w:val="Paragraphnonumbers"/>
      </w:pPr>
    </w:p>
    <w:p w14:paraId="229C4CD7" w14:textId="77777777" w:rsidR="00463336" w:rsidRPr="00085585" w:rsidRDefault="00463336" w:rsidP="00C20119">
      <w:pPr>
        <w:pStyle w:val="Level1Numbered"/>
        <w:outlineLvl w:val="0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613CA8EC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6F295740" w14:textId="3A4A6062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CF894A40644E48AC821C89D055024223"/>
          </w:placeholder>
        </w:sdtPr>
        <w:sdtEndPr/>
        <w:sdtContent>
          <w:r w:rsidR="00C45E74">
            <w:t>Jeremy Manuel and Karen Whitehead</w:t>
          </w:r>
        </w:sdtContent>
      </w:sdt>
      <w:r w:rsidR="00085585">
        <w:t>.</w:t>
      </w:r>
    </w:p>
    <w:p w14:paraId="20051336" w14:textId="77777777" w:rsidR="003E5516" w:rsidRDefault="00DC1F86" w:rsidP="00C20119">
      <w:pPr>
        <w:pStyle w:val="Level1Numbered"/>
        <w:outlineLvl w:val="0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7DBEB3E3" w14:textId="028D5D44" w:rsidR="00C015B8" w:rsidRPr="00205638" w:rsidRDefault="00525279" w:rsidP="00F57A78">
      <w:pPr>
        <w:pStyle w:val="Level2numbered"/>
      </w:pPr>
      <w:sdt>
        <w:sdtPr>
          <w:id w:val="794557756"/>
          <w:placeholder>
            <w:docPart w:val="C3682A4413AC41E88897B5AE5A42E971"/>
          </w:placeholder>
        </w:sdtPr>
        <w:sdtEndPr/>
        <w:sdtContent>
          <w:r w:rsidR="00C45E74">
            <w:t>None</w:t>
          </w:r>
        </w:sdtContent>
      </w:sdt>
      <w:r w:rsidR="00E56B48">
        <w:t>.</w:t>
      </w:r>
    </w:p>
    <w:p w14:paraId="1808114A" w14:textId="77777777" w:rsidR="00DC1F86" w:rsidRPr="00C015B8" w:rsidRDefault="00DC1F86" w:rsidP="00C20119">
      <w:pPr>
        <w:pStyle w:val="Level1Numbered"/>
        <w:outlineLvl w:val="0"/>
      </w:pPr>
      <w:r w:rsidRPr="00C015B8">
        <w:t xml:space="preserve">Minutes </w:t>
      </w:r>
      <w:r w:rsidR="00C015B8" w:rsidRPr="00C015B8">
        <w:t>from the last</w:t>
      </w:r>
      <w:r w:rsidRPr="00C015B8">
        <w:t xml:space="preserve"> meeting</w:t>
      </w:r>
    </w:p>
    <w:p w14:paraId="569BDFE9" w14:textId="388733B3" w:rsidR="00201963" w:rsidRDefault="00DC1F86" w:rsidP="00201963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53F18861BD384BFE9CE16FA1EF14A609"/>
          </w:placeholder>
        </w:sdtPr>
        <w:sdtEndPr>
          <w:rPr>
            <w:b/>
            <w:bCs w:val="0"/>
          </w:rPr>
        </w:sdtEndPr>
        <w:sdtContent>
          <w:sdt>
            <w:sdtPr>
              <w:rPr>
                <w:b/>
                <w:bCs w:val="0"/>
              </w:rPr>
              <w:id w:val="1050501551"/>
              <w:placeholder>
                <w:docPart w:val="D9263C0CF3954E6DBFF9A8508CAFA67E"/>
              </w:placeholder>
            </w:sdtPr>
            <w:sdtEndPr/>
            <w:sdtContent>
              <w:r w:rsidR="006C18AB" w:rsidRPr="00AD35B0">
                <w:rPr>
                  <w:b/>
                  <w:bCs w:val="0"/>
                </w:rPr>
                <w:t>Wednesday 10 February 2021</w:t>
              </w:r>
            </w:sdtContent>
          </w:sdt>
          <w:r w:rsidR="006C18AB" w:rsidRPr="00AD35B0">
            <w:rPr>
              <w:b/>
              <w:bCs w:val="0"/>
            </w:rPr>
            <w:t xml:space="preserve"> </w:t>
          </w:r>
        </w:sdtContent>
      </w:sdt>
      <w:r w:rsidR="00205638" w:rsidRPr="005E2873">
        <w:rPr>
          <w:highlight w:val="lightGray"/>
        </w:rPr>
        <w:t xml:space="preserve"> </w:t>
      </w:r>
    </w:p>
    <w:p w14:paraId="462F5B75" w14:textId="77777777" w:rsidR="00A269AF" w:rsidRPr="00205638" w:rsidRDefault="00525279" w:rsidP="00C20119">
      <w:pPr>
        <w:pStyle w:val="Level1Numbered"/>
        <w:outlineLvl w:val="0"/>
      </w:pPr>
      <w:sdt>
        <w:sdtPr>
          <w:id w:val="-1147583954"/>
          <w:placeholder>
            <w:docPart w:val="652655E178FA4E029AB330B5C824CF99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C18AB">
            <w:t>Evaluation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4EB3E450057E42DA9B72C458A7A7A820"/>
          </w:placeholder>
        </w:sdtPr>
        <w:sdtEndPr/>
        <w:sdtContent>
          <w:r w:rsidR="006C18AB" w:rsidRPr="006C18AB">
            <w:rPr>
              <w:bCs/>
            </w:rPr>
            <w:t>OTL-200 for treating metachromatic leukodystrophy [ID1666]</w:t>
          </w:r>
          <w:r w:rsidR="006C18AB">
            <w:rPr>
              <w:bCs/>
            </w:rPr>
            <w:t xml:space="preserve"> </w:t>
          </w:r>
        </w:sdtContent>
      </w:sdt>
    </w:p>
    <w:p w14:paraId="21D47EE8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015573B" w14:textId="408D2C17" w:rsidR="007D0D24" w:rsidRPr="00205638" w:rsidRDefault="002F5606" w:rsidP="00F57A78">
      <w:pPr>
        <w:pStyle w:val="Level3numbered"/>
      </w:pPr>
      <w:r w:rsidRPr="00205638">
        <w:lastRenderedPageBreak/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8A29CE5567F3493BA94DFC0275FCDDC5"/>
          </w:placeholder>
        </w:sdtPr>
        <w:sdtEndPr/>
        <w:sdtContent>
          <w:r w:rsidR="009D11F9" w:rsidRPr="009D11F9">
            <w:t>Orchard Therapeutics</w:t>
          </w:r>
        </w:sdtContent>
      </w:sdt>
      <w:r w:rsidR="00377867">
        <w:t xml:space="preserve"> </w:t>
      </w:r>
    </w:p>
    <w:p w14:paraId="7DC0612D" w14:textId="77777777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585CE72B" w14:textId="128B42D8" w:rsidR="002F5606" w:rsidRDefault="00525279" w:rsidP="00774747">
      <w:pPr>
        <w:pStyle w:val="Bulletlist"/>
      </w:pPr>
      <w:sdt>
        <w:sdtPr>
          <w:id w:val="1675376525"/>
          <w:placeholder>
            <w:docPart w:val="6468344B86AA4A9D80A9F081CE1A9C16"/>
          </w:placeholder>
        </w:sdtPr>
        <w:sdtEndPr/>
        <w:sdtContent>
          <w:sdt>
            <w:sdtPr>
              <w:id w:val="-692613044"/>
              <w:placeholder>
                <w:docPart w:val="96688218676B4D1BA8174951639C06B8"/>
              </w:placeholder>
            </w:sdtPr>
            <w:sdtEndPr/>
            <w:sdtContent>
              <w:r w:rsidR="00000478">
                <w:t xml:space="preserve">Lesley Stewart </w:t>
              </w:r>
              <w:r w:rsidR="00000478" w:rsidRPr="00E00AAB">
                <w:t xml:space="preserve">declared a </w:t>
              </w:r>
              <w:r w:rsidR="00000478" w:rsidRPr="00C45E74">
                <w:t>Non-Financial Professional &amp; Personal Interests</w:t>
              </w:r>
              <w:r w:rsidR="00000478" w:rsidRPr="00E00AAB">
                <w:t xml:space="preserve"> interest as she </w:t>
              </w:r>
              <w:r w:rsidR="00000478">
                <w:t>is employed by</w:t>
              </w:r>
              <w:r w:rsidR="00000478" w:rsidRPr="00D73E7D">
                <w:t xml:space="preserve"> </w:t>
              </w:r>
              <w:r w:rsidR="00000478">
                <w:t xml:space="preserve">the University of </w:t>
              </w:r>
              <w:r w:rsidR="00000478" w:rsidRPr="00D73E7D">
                <w:t xml:space="preserve">York </w:t>
              </w:r>
              <w:r w:rsidR="00000478">
                <w:t xml:space="preserve">and directs the work of the York </w:t>
              </w:r>
              <w:r w:rsidR="00000478" w:rsidRPr="00D73E7D">
                <w:t xml:space="preserve">TAR </w:t>
              </w:r>
              <w:r w:rsidR="00000478">
                <w:t xml:space="preserve">team who </w:t>
              </w:r>
              <w:r w:rsidR="00000478" w:rsidRPr="00D73E7D">
                <w:t xml:space="preserve">are the ERG for this evaluation. However, </w:t>
              </w:r>
              <w:r w:rsidR="00000478">
                <w:t xml:space="preserve">she </w:t>
              </w:r>
              <w:r w:rsidR="00000478" w:rsidRPr="00D73E7D">
                <w:t>ha</w:t>
              </w:r>
              <w:r w:rsidR="00000478">
                <w:t>s</w:t>
              </w:r>
              <w:r w:rsidR="00000478" w:rsidRPr="00D73E7D">
                <w:t xml:space="preserve"> </w:t>
              </w:r>
              <w:proofErr w:type="gramStart"/>
              <w:r w:rsidR="00000478" w:rsidRPr="00D73E7D">
                <w:t>had no involvement</w:t>
              </w:r>
              <w:proofErr w:type="gramEnd"/>
              <w:r w:rsidR="00000478" w:rsidRPr="00D73E7D">
                <w:t xml:space="preserve"> whatsoever in the work</w:t>
              </w:r>
              <w:r w:rsidR="00000478">
                <w:t xml:space="preserve">. </w:t>
              </w:r>
            </w:sdtContent>
          </w:sdt>
          <w:r w:rsidR="00C45E74">
            <w:t xml:space="preserve">. </w:t>
          </w:r>
        </w:sdtContent>
      </w:sdt>
      <w:r w:rsidR="00040BED">
        <w:t xml:space="preserve"> </w:t>
      </w:r>
    </w:p>
    <w:p w14:paraId="3315E0DC" w14:textId="0CA45B59" w:rsidR="00C45E74" w:rsidRDefault="00C45E74" w:rsidP="00C45E74">
      <w:pPr>
        <w:pStyle w:val="Bulletlist"/>
        <w:numPr>
          <w:ilvl w:val="0"/>
          <w:numId w:val="0"/>
        </w:numPr>
        <w:ind w:left="2625"/>
      </w:pPr>
      <w:r w:rsidRPr="00E00AAB">
        <w:t xml:space="preserve">It was agreed that her declaration would not prevent </w:t>
      </w:r>
      <w:r>
        <w:t xml:space="preserve">Lesley Stewart </w:t>
      </w:r>
      <w:r w:rsidRPr="00E00AAB">
        <w:t>from providing expert advice to the committee.</w:t>
      </w:r>
    </w:p>
    <w:p w14:paraId="0D7B4B24" w14:textId="1C91B86C" w:rsidR="00C45E74" w:rsidRDefault="00C45E74" w:rsidP="00C45E74">
      <w:pPr>
        <w:pStyle w:val="Bulletlist"/>
      </w:pPr>
      <w:r>
        <w:t xml:space="preserve">Paul </w:t>
      </w:r>
      <w:proofErr w:type="spellStart"/>
      <w:r>
        <w:t>Gissen</w:t>
      </w:r>
      <w:proofErr w:type="spellEnd"/>
      <w:r>
        <w:t xml:space="preserve"> </w:t>
      </w:r>
      <w:r w:rsidRPr="00E00AAB">
        <w:t xml:space="preserve">declared a </w:t>
      </w:r>
      <w:r w:rsidR="00D73E7D">
        <w:t>Direct Financial</w:t>
      </w:r>
      <w:r w:rsidRPr="00E00AAB">
        <w:t xml:space="preserve"> interest as he</w:t>
      </w:r>
      <w:r w:rsidR="00D73E7D">
        <w:t xml:space="preserve"> has worked on the advisory board for Orchard</w:t>
      </w:r>
      <w:r>
        <w:t>.</w:t>
      </w:r>
    </w:p>
    <w:p w14:paraId="3C0A3B3B" w14:textId="3B40B7B4" w:rsidR="00C45E74" w:rsidRDefault="00C45E74" w:rsidP="00C45E74">
      <w:pPr>
        <w:pStyle w:val="Bulletlist"/>
        <w:numPr>
          <w:ilvl w:val="0"/>
          <w:numId w:val="0"/>
        </w:numPr>
        <w:ind w:left="2625"/>
      </w:pPr>
      <w:r w:rsidRPr="00E00AAB">
        <w:t xml:space="preserve">It was agreed that his declaration would not prevent </w:t>
      </w:r>
      <w:r>
        <w:t xml:space="preserve">Paul </w:t>
      </w:r>
      <w:proofErr w:type="spellStart"/>
      <w:r>
        <w:t>Gissen</w:t>
      </w:r>
      <w:proofErr w:type="spellEnd"/>
      <w:r>
        <w:t xml:space="preserve"> </w:t>
      </w:r>
      <w:r w:rsidRPr="00E00AAB">
        <w:t>from providing expert advice to the committee.</w:t>
      </w:r>
    </w:p>
    <w:p w14:paraId="09AFB98B" w14:textId="18AAC95D" w:rsidR="00C45E74" w:rsidRDefault="00C45E74" w:rsidP="00C45E74">
      <w:pPr>
        <w:pStyle w:val="Bulletlist"/>
      </w:pPr>
      <w:r>
        <w:t xml:space="preserve">Simon Jones </w:t>
      </w:r>
      <w:r w:rsidRPr="00E00AAB">
        <w:t xml:space="preserve">declared a </w:t>
      </w:r>
      <w:r w:rsidR="00D73E7D">
        <w:t>Direct financial</w:t>
      </w:r>
      <w:r w:rsidRPr="00E00AAB">
        <w:t xml:space="preserve"> interest as he</w:t>
      </w:r>
      <w:r w:rsidR="00D73E7D">
        <w:t xml:space="preserve"> works with orchard in an ad hoc consulting capacity on MPSI, MPSIIIA and MLD</w:t>
      </w:r>
      <w:r>
        <w:t>.</w:t>
      </w:r>
      <w:r w:rsidR="00D73E7D">
        <w:t xml:space="preserve"> He is also an </w:t>
      </w:r>
      <w:r w:rsidR="00D73E7D" w:rsidRPr="00D73E7D">
        <w:t>investigator in a clinical trial (in MPSIIIA) sponsored by the university of Manchester but funded by orchard.</w:t>
      </w:r>
    </w:p>
    <w:p w14:paraId="25988B62" w14:textId="37D85E76" w:rsidR="00C45E74" w:rsidRDefault="00C45E74" w:rsidP="00C45E74">
      <w:pPr>
        <w:pStyle w:val="Bulletlist"/>
        <w:numPr>
          <w:ilvl w:val="0"/>
          <w:numId w:val="0"/>
        </w:numPr>
        <w:ind w:left="2625"/>
      </w:pPr>
      <w:r w:rsidRPr="00E00AAB">
        <w:t xml:space="preserve">It was agreed that his declaration would not prevent </w:t>
      </w:r>
      <w:r>
        <w:t xml:space="preserve">Simon Jones </w:t>
      </w:r>
      <w:r w:rsidRPr="00E00AAB">
        <w:t>from providing expert advice to the committee.</w:t>
      </w:r>
    </w:p>
    <w:p w14:paraId="6D737EAE" w14:textId="79FC4067" w:rsidR="00C45E74" w:rsidRDefault="00C45E74" w:rsidP="001C418C">
      <w:pPr>
        <w:pStyle w:val="Bulletlist"/>
      </w:pPr>
      <w:r>
        <w:t xml:space="preserve">Georgina Morton </w:t>
      </w:r>
      <w:r w:rsidRPr="00E00AAB">
        <w:t xml:space="preserve">declared </w:t>
      </w:r>
      <w:proofErr w:type="spellStart"/>
      <w:proofErr w:type="gramStart"/>
      <w:r w:rsidRPr="00E00AAB">
        <w:t>a</w:t>
      </w:r>
      <w:proofErr w:type="spellEnd"/>
      <w:proofErr w:type="gramEnd"/>
      <w:r w:rsidRPr="00E00AAB">
        <w:t xml:space="preserve"> </w:t>
      </w:r>
      <w:r w:rsidR="00D54B84">
        <w:t>Ind</w:t>
      </w:r>
      <w:r w:rsidR="008364E5">
        <w:t>irect financial</w:t>
      </w:r>
      <w:r w:rsidRPr="00E00AAB">
        <w:t xml:space="preserve"> interest as</w:t>
      </w:r>
      <w:r w:rsidR="008364E5">
        <w:t xml:space="preserve"> </w:t>
      </w:r>
      <w:proofErr w:type="spellStart"/>
      <w:r w:rsidR="008364E5">
        <w:t>ArchAngel</w:t>
      </w:r>
      <w:proofErr w:type="spellEnd"/>
      <w:r w:rsidR="008364E5">
        <w:t xml:space="preserve"> MLD Trust received a grant of £5000 in December 2019 from Orchard Therapeutics in support of work towards </w:t>
      </w:r>
      <w:proofErr w:type="spellStart"/>
      <w:r w:rsidR="008364E5">
        <w:t>newborn</w:t>
      </w:r>
      <w:proofErr w:type="spellEnd"/>
      <w:r w:rsidR="008364E5">
        <w:t xml:space="preserve"> screening for MLD and </w:t>
      </w:r>
      <w:proofErr w:type="spellStart"/>
      <w:r w:rsidR="008364E5">
        <w:t>ArchAngel</w:t>
      </w:r>
      <w:proofErr w:type="spellEnd"/>
      <w:r w:rsidR="008364E5">
        <w:t xml:space="preserve"> MLD Trust, The MPS Society and MLD Support Association UK have jointly received a grant of £11,600 in August 2020 to carry out an MLD patient and caregiver burden survey.</w:t>
      </w:r>
    </w:p>
    <w:p w14:paraId="6F8BB066" w14:textId="1E23F3D7" w:rsidR="00C45E74" w:rsidRPr="00E00AAB" w:rsidRDefault="00C45E74" w:rsidP="00C45E74">
      <w:pPr>
        <w:pStyle w:val="Bulletlist"/>
        <w:numPr>
          <w:ilvl w:val="0"/>
          <w:numId w:val="0"/>
        </w:numPr>
        <w:ind w:left="2625"/>
      </w:pPr>
      <w:r w:rsidRPr="00E00AAB">
        <w:t xml:space="preserve">It was agreed that her declaration would not prevent </w:t>
      </w:r>
      <w:r>
        <w:t xml:space="preserve">Georgina Morton </w:t>
      </w:r>
      <w:r w:rsidRPr="00E00AAB">
        <w:t>from providing expert advice to the committee.</w:t>
      </w:r>
    </w:p>
    <w:p w14:paraId="61CF7A17" w14:textId="77777777" w:rsidR="00C45E74" w:rsidRDefault="00C45E74" w:rsidP="00C45E74">
      <w:pPr>
        <w:pStyle w:val="Bulletlist"/>
        <w:numPr>
          <w:ilvl w:val="0"/>
          <w:numId w:val="0"/>
        </w:numPr>
        <w:ind w:left="2268"/>
      </w:pPr>
    </w:p>
    <w:p w14:paraId="7F1D4524" w14:textId="2C1C4DE8" w:rsidR="005E2873" w:rsidRPr="001F551E" w:rsidRDefault="00D22F90" w:rsidP="00F57A78">
      <w:pPr>
        <w:pStyle w:val="Level2numbered"/>
      </w:pPr>
      <w:r w:rsidRPr="001F551E">
        <w:t xml:space="preserve">Part 2a – Closed session (members of the public </w:t>
      </w:r>
      <w:r w:rsidR="008364E5">
        <w:t xml:space="preserve">and </w:t>
      </w:r>
      <w:r w:rsidR="008364E5" w:rsidRPr="001F551E">
        <w:t xml:space="preserve">professional experts </w:t>
      </w:r>
      <w:r w:rsidRPr="001F551E">
        <w:t>were asked to leave the meeting</w:t>
      </w:r>
      <w:r w:rsidR="00D54B84">
        <w:t>. The ERG and company remained</w:t>
      </w:r>
      <w:r w:rsidRPr="001F551E">
        <w:t>)</w:t>
      </w:r>
      <w:r w:rsidR="00031524">
        <w:t xml:space="preserve">. </w:t>
      </w:r>
    </w:p>
    <w:p w14:paraId="20F28532" w14:textId="77777777" w:rsidR="00D22F90" w:rsidRPr="00E00AAB" w:rsidRDefault="00D22F90" w:rsidP="00F57A78">
      <w:pPr>
        <w:pStyle w:val="Level3numbered"/>
      </w:pPr>
      <w:r w:rsidRPr="001F551E">
        <w:lastRenderedPageBreak/>
        <w:t>The committee discussed confidential information submitted for this item.</w:t>
      </w:r>
    </w:p>
    <w:p w14:paraId="12EC803F" w14:textId="069B84B0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b – </w:t>
      </w:r>
      <w:r w:rsidRPr="001F551E">
        <w:t xml:space="preserve">Closed session (company representatives, and </w:t>
      </w:r>
      <w:r w:rsidR="008364E5">
        <w:t xml:space="preserve">the </w:t>
      </w:r>
      <w:r w:rsidR="009D11F9" w:rsidRPr="009D11F9">
        <w:t xml:space="preserve">external group representatives </w:t>
      </w:r>
      <w:r w:rsidR="008364E5">
        <w:t xml:space="preserve">were </w:t>
      </w:r>
      <w:r w:rsidRPr="001F551E">
        <w:t>asked to leave the meeting)</w:t>
      </w:r>
    </w:p>
    <w:p w14:paraId="1600A364" w14:textId="00410B24" w:rsidR="009114CE" w:rsidRPr="008364E5" w:rsidRDefault="008364E5" w:rsidP="00F57A78">
      <w:pPr>
        <w:pStyle w:val="Level3numbered"/>
      </w:pPr>
      <w:r w:rsidRPr="008364E5">
        <w:t xml:space="preserve">The committee asked the NICE technical team to prepare the </w:t>
      </w:r>
      <w:sdt>
        <w:sdtPr>
          <w:id w:val="-1156679365"/>
          <w:placeholder>
            <w:docPart w:val="EBBAAA2C90754424934ADE1E8E12BF1C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Pr="008364E5">
            <w:t>Evaluation Consultation Document (ECD)</w:t>
          </w:r>
        </w:sdtContent>
      </w:sdt>
      <w:r w:rsidR="005E2873" w:rsidRPr="008364E5">
        <w:t xml:space="preserve"> </w:t>
      </w:r>
      <w:r>
        <w:t>o</w:t>
      </w:r>
      <w:r w:rsidRPr="008364E5">
        <w:t xml:space="preserve">r </w:t>
      </w:r>
      <w:r>
        <w:t xml:space="preserve">the </w:t>
      </w:r>
      <w:sdt>
        <w:sdtPr>
          <w:id w:val="88901697"/>
          <w:placeholder>
            <w:docPart w:val="14C1E12573B84673AF0EDECD62FA94B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Pr="008364E5">
            <w:t>Final Evaluation Determination (FED)</w:t>
          </w:r>
        </w:sdtContent>
      </w:sdt>
      <w:r w:rsidRPr="008364E5">
        <w:t xml:space="preserve"> in line with their decisions.</w:t>
      </w:r>
    </w:p>
    <w:p w14:paraId="1BAA4393" w14:textId="77777777" w:rsidR="009B5D1C" w:rsidRPr="001F551E" w:rsidRDefault="00236AD0" w:rsidP="00C20119">
      <w:pPr>
        <w:pStyle w:val="Level1Numbered"/>
        <w:outlineLvl w:val="0"/>
      </w:pPr>
      <w:r w:rsidRPr="001F551E">
        <w:t>Date of the next meeting</w:t>
      </w:r>
    </w:p>
    <w:p w14:paraId="6DEF25A8" w14:textId="1FDD70F6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443481D72BFB493FB736D769A288E05A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6C18AB">
            <w:t>Highly Specialised Technologies Evaluation Committee (HSTE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EB9CD712C04940468EE8722915258737"/>
          </w:placeholder>
        </w:sdtPr>
        <w:sdtEndPr/>
        <w:sdtContent>
          <w:sdt>
            <w:sdtPr>
              <w:id w:val="-176580552"/>
              <w:placeholder>
                <w:docPart w:val="5EB9DAC3B6704326AA1392490E05A3E7"/>
              </w:placeholder>
            </w:sdtPr>
            <w:sdtEndPr/>
            <w:sdtContent>
              <w:r w:rsidR="006C18AB">
                <w:t>Thursday 13 May 2021</w:t>
              </w:r>
            </w:sdtContent>
          </w:sdt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5A93912086FF43019BB2AF533D61E832"/>
          </w:placeholder>
        </w:sdtPr>
        <w:sdtEndPr/>
        <w:sdtContent>
          <w:r w:rsidR="006C18AB">
            <w:t>9.00am</w:t>
          </w:r>
        </w:sdtContent>
      </w:sdt>
      <w:r w:rsidR="00236AD0" w:rsidRPr="001F551E">
        <w:t xml:space="preserve">. </w:t>
      </w:r>
    </w:p>
    <w:p w14:paraId="0A849446" w14:textId="57445B24" w:rsidR="00135794" w:rsidRDefault="00135794" w:rsidP="00B62844">
      <w:pPr>
        <w:spacing w:line="276" w:lineRule="auto"/>
      </w:pPr>
    </w:p>
    <w:p w14:paraId="73399CE1" w14:textId="77777777" w:rsidR="002A701B" w:rsidRDefault="002A701B" w:rsidP="002A701B">
      <w:pPr>
        <w:pStyle w:val="Level3numbered"/>
        <w:numPr>
          <w:ilvl w:val="0"/>
          <w:numId w:val="0"/>
        </w:numPr>
        <w:tabs>
          <w:tab w:val="clear" w:pos="2268"/>
        </w:tabs>
        <w:ind w:left="2268"/>
        <w:rPr>
          <w:bCs w:val="0"/>
          <w:szCs w:val="24"/>
          <w:highlight w:val="yellow"/>
          <w:lang w:eastAsia="en-GB"/>
        </w:rPr>
      </w:pPr>
    </w:p>
    <w:p w14:paraId="7ED41FBC" w14:textId="77777777" w:rsidR="002A701B" w:rsidRDefault="002A701B" w:rsidP="00B62844">
      <w:pPr>
        <w:spacing w:line="276" w:lineRule="auto"/>
      </w:pPr>
    </w:p>
    <w:p w14:paraId="1B38E6D2" w14:textId="77777777" w:rsidR="00135794" w:rsidRDefault="00135794" w:rsidP="00B62844">
      <w:pPr>
        <w:spacing w:line="276" w:lineRule="auto"/>
      </w:pPr>
    </w:p>
    <w:p w14:paraId="70FBD244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60B3F" w14:textId="77777777" w:rsidR="0067266C" w:rsidRDefault="0067266C" w:rsidP="006231D3">
      <w:r>
        <w:separator/>
      </w:r>
    </w:p>
  </w:endnote>
  <w:endnote w:type="continuationSeparator" w:id="0">
    <w:p w14:paraId="5A9245C3" w14:textId="77777777" w:rsidR="0067266C" w:rsidRDefault="0067266C" w:rsidP="006231D3">
      <w:r>
        <w:continuationSeparator/>
      </w:r>
    </w:p>
  </w:endnote>
  <w:endnote w:type="continuationNotice" w:id="1">
    <w:p w14:paraId="4C3263E7" w14:textId="77777777" w:rsidR="0067266C" w:rsidRDefault="0067266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F90E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20C65AAA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2CE20365" wp14:editId="75A915DA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490EB72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E5B97" w14:textId="77777777" w:rsidR="0067266C" w:rsidRDefault="0067266C" w:rsidP="006231D3">
      <w:r>
        <w:separator/>
      </w:r>
    </w:p>
  </w:footnote>
  <w:footnote w:type="continuationSeparator" w:id="0">
    <w:p w14:paraId="37424E9B" w14:textId="77777777" w:rsidR="0067266C" w:rsidRDefault="0067266C" w:rsidP="006231D3">
      <w:r>
        <w:continuationSeparator/>
      </w:r>
    </w:p>
  </w:footnote>
  <w:footnote w:type="continuationNotice" w:id="1">
    <w:p w14:paraId="57F6A611" w14:textId="77777777" w:rsidR="0067266C" w:rsidRDefault="0067266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3716D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37668C5" wp14:editId="609E1D97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81DF4"/>
    <w:multiLevelType w:val="multilevel"/>
    <w:tmpl w:val="241253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3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8"/>
  </w:num>
  <w:num w:numId="10">
    <w:abstractNumId w:val="8"/>
    <w:lvlOverride w:ilvl="0">
      <w:startOverride w:val="1"/>
    </w:lvlOverride>
  </w:num>
  <w:num w:numId="11">
    <w:abstractNumId w:val="4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67266C"/>
    <w:rsid w:val="00000478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96E93"/>
    <w:rsid w:val="001A18CE"/>
    <w:rsid w:val="001C38B8"/>
    <w:rsid w:val="001C5FB8"/>
    <w:rsid w:val="001D769D"/>
    <w:rsid w:val="001E1376"/>
    <w:rsid w:val="001F2404"/>
    <w:rsid w:val="001F551E"/>
    <w:rsid w:val="00201963"/>
    <w:rsid w:val="002038C6"/>
    <w:rsid w:val="00205638"/>
    <w:rsid w:val="002228E3"/>
    <w:rsid w:val="00223637"/>
    <w:rsid w:val="00236AD0"/>
    <w:rsid w:val="00240933"/>
    <w:rsid w:val="00250F16"/>
    <w:rsid w:val="002748D1"/>
    <w:rsid w:val="00277DAE"/>
    <w:rsid w:val="00290E58"/>
    <w:rsid w:val="002A701B"/>
    <w:rsid w:val="002B5720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C1D05"/>
    <w:rsid w:val="003C2EEF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366CD"/>
    <w:rsid w:val="00444D16"/>
    <w:rsid w:val="00444FED"/>
    <w:rsid w:val="00451599"/>
    <w:rsid w:val="00456A6D"/>
    <w:rsid w:val="00463336"/>
    <w:rsid w:val="00465E35"/>
    <w:rsid w:val="00474579"/>
    <w:rsid w:val="004B45D0"/>
    <w:rsid w:val="00525279"/>
    <w:rsid w:val="005360C8"/>
    <w:rsid w:val="00556AD2"/>
    <w:rsid w:val="00593560"/>
    <w:rsid w:val="00596F1C"/>
    <w:rsid w:val="005A21EC"/>
    <w:rsid w:val="005C0A14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7266C"/>
    <w:rsid w:val="00683EA8"/>
    <w:rsid w:val="006B2018"/>
    <w:rsid w:val="006B4C67"/>
    <w:rsid w:val="006C18AB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4D09"/>
    <w:rsid w:val="007B5879"/>
    <w:rsid w:val="007C5EC3"/>
    <w:rsid w:val="007D0D24"/>
    <w:rsid w:val="007F5E7F"/>
    <w:rsid w:val="00822B12"/>
    <w:rsid w:val="008236B6"/>
    <w:rsid w:val="00835FBC"/>
    <w:rsid w:val="008364E5"/>
    <w:rsid w:val="00842ACF"/>
    <w:rsid w:val="008451A1"/>
    <w:rsid w:val="00850C0E"/>
    <w:rsid w:val="0088566F"/>
    <w:rsid w:val="008937E0"/>
    <w:rsid w:val="008C3DD4"/>
    <w:rsid w:val="008C42E7"/>
    <w:rsid w:val="008E0E0D"/>
    <w:rsid w:val="008E75F2"/>
    <w:rsid w:val="00903E68"/>
    <w:rsid w:val="009114CE"/>
    <w:rsid w:val="0091336F"/>
    <w:rsid w:val="00922F67"/>
    <w:rsid w:val="00924278"/>
    <w:rsid w:val="00945826"/>
    <w:rsid w:val="00947812"/>
    <w:rsid w:val="009665AE"/>
    <w:rsid w:val="009742E7"/>
    <w:rsid w:val="009807BF"/>
    <w:rsid w:val="00986E38"/>
    <w:rsid w:val="00994987"/>
    <w:rsid w:val="009B0F74"/>
    <w:rsid w:val="009B5D1C"/>
    <w:rsid w:val="009D11F9"/>
    <w:rsid w:val="009E20B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5293"/>
    <w:rsid w:val="00A973EA"/>
    <w:rsid w:val="00AC7782"/>
    <w:rsid w:val="00AC7BD7"/>
    <w:rsid w:val="00AD0E92"/>
    <w:rsid w:val="00AD35B0"/>
    <w:rsid w:val="00AF3BCA"/>
    <w:rsid w:val="00B053D4"/>
    <w:rsid w:val="00B429C5"/>
    <w:rsid w:val="00B62844"/>
    <w:rsid w:val="00B76EE1"/>
    <w:rsid w:val="00B85DE1"/>
    <w:rsid w:val="00BA07EB"/>
    <w:rsid w:val="00BA4EAD"/>
    <w:rsid w:val="00BB22E9"/>
    <w:rsid w:val="00BB49D9"/>
    <w:rsid w:val="00BC47C4"/>
    <w:rsid w:val="00BD1329"/>
    <w:rsid w:val="00C015B8"/>
    <w:rsid w:val="00C20119"/>
    <w:rsid w:val="00C3119A"/>
    <w:rsid w:val="00C4215E"/>
    <w:rsid w:val="00C45E74"/>
    <w:rsid w:val="00C51601"/>
    <w:rsid w:val="00C55E3A"/>
    <w:rsid w:val="00C7373D"/>
    <w:rsid w:val="00C75930"/>
    <w:rsid w:val="00C82EFE"/>
    <w:rsid w:val="00C941B6"/>
    <w:rsid w:val="00C978CB"/>
    <w:rsid w:val="00CB4466"/>
    <w:rsid w:val="00D11E93"/>
    <w:rsid w:val="00D14E64"/>
    <w:rsid w:val="00D22F90"/>
    <w:rsid w:val="00D33D2F"/>
    <w:rsid w:val="00D36E00"/>
    <w:rsid w:val="00D54B84"/>
    <w:rsid w:val="00D70F52"/>
    <w:rsid w:val="00D73E7D"/>
    <w:rsid w:val="00D74026"/>
    <w:rsid w:val="00DA0F66"/>
    <w:rsid w:val="00DA1F50"/>
    <w:rsid w:val="00DA78F8"/>
    <w:rsid w:val="00DA7E81"/>
    <w:rsid w:val="00DB7ED3"/>
    <w:rsid w:val="00DC1F86"/>
    <w:rsid w:val="00DD06F9"/>
    <w:rsid w:val="00DE41D8"/>
    <w:rsid w:val="00DF0C5C"/>
    <w:rsid w:val="00E00AAB"/>
    <w:rsid w:val="00E16CDD"/>
    <w:rsid w:val="00E2211D"/>
    <w:rsid w:val="00E23B65"/>
    <w:rsid w:val="00E37C8A"/>
    <w:rsid w:val="00E46F5D"/>
    <w:rsid w:val="00E53250"/>
    <w:rsid w:val="00E56B48"/>
    <w:rsid w:val="00E60116"/>
    <w:rsid w:val="00E77A26"/>
    <w:rsid w:val="00E9120D"/>
    <w:rsid w:val="00E927DA"/>
    <w:rsid w:val="00EA7444"/>
    <w:rsid w:val="00EB1941"/>
    <w:rsid w:val="00EC57DD"/>
    <w:rsid w:val="00ED453D"/>
    <w:rsid w:val="00EF1B45"/>
    <w:rsid w:val="00EF2BE2"/>
    <w:rsid w:val="00F42F8E"/>
    <w:rsid w:val="00F57A78"/>
    <w:rsid w:val="00F86390"/>
    <w:rsid w:val="00F95663"/>
    <w:rsid w:val="00F97481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FFF1D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Numberedlevel2text">
    <w:name w:val="Numbered level 2 text"/>
    <w:basedOn w:val="Normal"/>
    <w:qFormat/>
    <w:rsid w:val="006C18AB"/>
    <w:pPr>
      <w:tabs>
        <w:tab w:val="num" w:pos="1560"/>
      </w:tabs>
      <w:spacing w:after="240" w:line="360" w:lineRule="auto"/>
      <w:ind w:left="1560" w:hanging="709"/>
    </w:pPr>
    <w:rPr>
      <w:rFonts w:eastAsia="Times New Roman" w:cs="Times New Roman"/>
      <w:iCs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98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FD5CBD741CB4661A113229FB13E8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66E00-2F9C-45D1-A13B-4C0E22A2FBB4}"/>
      </w:docPartPr>
      <w:docPartBody>
        <w:p w:rsidR="00597F23" w:rsidRDefault="00677662">
          <w:pPr>
            <w:pStyle w:val="0FD5CBD741CB4661A113229FB13E8376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C4589D6463F74602A32E17741E9F4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281D5-5845-4D7B-8D94-3D15106391C9}"/>
      </w:docPartPr>
      <w:docPartBody>
        <w:p w:rsidR="00597F23" w:rsidRDefault="00677662">
          <w:pPr>
            <w:pStyle w:val="C4589D6463F74602A32E17741E9F40B8"/>
          </w:pPr>
          <w:r w:rsidRPr="002B5720">
            <w:t>Choose an option</w:t>
          </w:r>
        </w:p>
      </w:docPartBody>
    </w:docPart>
    <w:docPart>
      <w:docPartPr>
        <w:name w:val="AE6DF734F9E64AF5A9DB76E5EA3A6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639DB-03E2-4F78-BB56-FACE64B42653}"/>
      </w:docPartPr>
      <w:docPartBody>
        <w:p w:rsidR="00597F23" w:rsidRDefault="00677662">
          <w:pPr>
            <w:pStyle w:val="AE6DF734F9E64AF5A9DB76E5EA3A6D32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35A311A46F2C440AAC0CD2DAA9D49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8FD03-7DC3-4E9F-B27E-B37791EB1F59}"/>
      </w:docPartPr>
      <w:docPartBody>
        <w:p w:rsidR="00597F23" w:rsidRDefault="00677662">
          <w:pPr>
            <w:pStyle w:val="35A311A46F2C440AAC0CD2DAA9D493B0"/>
          </w:pPr>
          <w:r w:rsidRPr="002B5720">
            <w:t>Click or tap here to enter text.</w:t>
          </w:r>
        </w:p>
      </w:docPartBody>
    </w:docPart>
    <w:docPart>
      <w:docPartPr>
        <w:name w:val="CF894A40644E48AC821C89D055024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8DE1A-FEAB-4873-A45A-351F77180099}"/>
      </w:docPartPr>
      <w:docPartBody>
        <w:p w:rsidR="00597F23" w:rsidRDefault="00677662">
          <w:pPr>
            <w:pStyle w:val="CF894A40644E48AC821C89D055024223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C3682A4413AC41E88897B5AE5A42E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62CC6B-C720-4611-9AA9-ECA938FCB0BC}"/>
      </w:docPartPr>
      <w:docPartBody>
        <w:p w:rsidR="00597F23" w:rsidRDefault="00677662">
          <w:pPr>
            <w:pStyle w:val="C3682A4413AC41E88897B5AE5A42E971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53F18861BD384BFE9CE16FA1EF14A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1E061-CFFC-4B7B-8FEF-78AA149B6E8E}"/>
      </w:docPartPr>
      <w:docPartBody>
        <w:p w:rsidR="00597F23" w:rsidRDefault="00677662">
          <w:pPr>
            <w:pStyle w:val="53F18861BD384BFE9CE16FA1EF14A609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652655E178FA4E029AB330B5C824C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B8964-D4D8-4A55-A9E6-5645439FB811}"/>
      </w:docPartPr>
      <w:docPartBody>
        <w:p w:rsidR="00597F23" w:rsidRDefault="00677662">
          <w:pPr>
            <w:pStyle w:val="652655E178FA4E029AB330B5C824CF99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EB3E450057E42DA9B72C458A7A7A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86E06-39BE-4096-86DF-1A944D9BE202}"/>
      </w:docPartPr>
      <w:docPartBody>
        <w:p w:rsidR="00597F23" w:rsidRDefault="00677662">
          <w:pPr>
            <w:pStyle w:val="4EB3E450057E42DA9B72C458A7A7A82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A29CE5567F3493BA94DFC0275FCD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C316F-B168-4F4E-ADC6-85B40BA09CBD}"/>
      </w:docPartPr>
      <w:docPartBody>
        <w:p w:rsidR="00597F23" w:rsidRDefault="00677662">
          <w:pPr>
            <w:pStyle w:val="8A29CE5567F3493BA94DFC0275FCDDC5"/>
          </w:pPr>
          <w:r w:rsidRPr="000C4E08">
            <w:t>insert company name.</w:t>
          </w:r>
        </w:p>
      </w:docPartBody>
    </w:docPart>
    <w:docPart>
      <w:docPartPr>
        <w:name w:val="6468344B86AA4A9D80A9F081CE1A9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6CE42-93EB-4169-8F0F-6C8603636925}"/>
      </w:docPartPr>
      <w:docPartBody>
        <w:p w:rsidR="00597F23" w:rsidRDefault="00677662">
          <w:pPr>
            <w:pStyle w:val="6468344B86AA4A9D80A9F081CE1A9C16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EBBAAA2C90754424934ADE1E8E12B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FDB1B-15BA-44A3-ADBB-F2E0919CFCEC}"/>
      </w:docPartPr>
      <w:docPartBody>
        <w:p w:rsidR="00597F23" w:rsidRDefault="00677662">
          <w:pPr>
            <w:pStyle w:val="EBBAAA2C90754424934ADE1E8E12BF1C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443481D72BFB493FB736D769A288E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90BAC-3C8D-4613-8519-E5DF0FCB951D}"/>
      </w:docPartPr>
      <w:docPartBody>
        <w:p w:rsidR="00597F23" w:rsidRDefault="00677662">
          <w:pPr>
            <w:pStyle w:val="443481D72BFB493FB736D769A288E05A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EB9CD712C04940468EE8722915258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C6B1C-92FC-44A3-B7A7-A23EF5E21BFD}"/>
      </w:docPartPr>
      <w:docPartBody>
        <w:p w:rsidR="00597F23" w:rsidRDefault="00677662">
          <w:pPr>
            <w:pStyle w:val="EB9CD712C04940468EE8722915258737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5A93912086FF43019BB2AF533D61E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21B1C-74BB-4449-889F-DD563F9AACB9}"/>
      </w:docPartPr>
      <w:docPartBody>
        <w:p w:rsidR="00597F23" w:rsidRDefault="00677662">
          <w:pPr>
            <w:pStyle w:val="5A93912086FF43019BB2AF533D61E832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9263C0CF3954E6DBFF9A8508CAFA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2E7F6-CCCC-46EB-A9D9-BDEE2AA5E97D}"/>
      </w:docPartPr>
      <w:docPartBody>
        <w:p w:rsidR="00597F23" w:rsidRDefault="00677662" w:rsidP="00677662">
          <w:pPr>
            <w:pStyle w:val="D9263C0CF3954E6DBFF9A8508CAFA67E"/>
          </w:pPr>
          <w:r>
            <w:rPr>
              <w:rStyle w:val="PlaceholderText"/>
              <w:rFonts w:ascii="Arial" w:hAnsi="Arial" w:cs="Arial"/>
              <w:b/>
            </w:rPr>
            <w:t>[Insert previous committee meeting date]</w:t>
          </w:r>
        </w:p>
      </w:docPartBody>
    </w:docPart>
    <w:docPart>
      <w:docPartPr>
        <w:name w:val="5EB9DAC3B6704326AA1392490E05A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70342-54F5-4AA9-ABF7-26CBADEA002A}"/>
      </w:docPartPr>
      <w:docPartBody>
        <w:p w:rsidR="00597F23" w:rsidRDefault="00677662" w:rsidP="00677662">
          <w:pPr>
            <w:pStyle w:val="5EB9DAC3B6704326AA1392490E05A3E7"/>
          </w:pPr>
          <w:r w:rsidRPr="00797074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14C1E12573B84673AF0EDECD62FA9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72100-3CD5-409F-BBA2-F654B461465F}"/>
      </w:docPartPr>
      <w:docPartBody>
        <w:p w:rsidR="00547E0E" w:rsidRDefault="00EF630F" w:rsidP="00EF630F">
          <w:pPr>
            <w:pStyle w:val="14C1E12573B84673AF0EDECD62FA94B9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96688218676B4D1BA8174951639C0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C55A4-AE7C-46F9-962F-1C876AB33353}"/>
      </w:docPartPr>
      <w:docPartBody>
        <w:p w:rsidR="00EC0A51" w:rsidRDefault="00E04039" w:rsidP="00E04039">
          <w:pPr>
            <w:pStyle w:val="96688218676B4D1BA8174951639C06B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7662"/>
    <w:rsid w:val="00547E0E"/>
    <w:rsid w:val="00597F23"/>
    <w:rsid w:val="00677662"/>
    <w:rsid w:val="00E04039"/>
    <w:rsid w:val="00EC0A51"/>
    <w:rsid w:val="00EF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FD5CBD741CB4661A113229FB13E8376">
    <w:name w:val="0FD5CBD741CB4661A113229FB13E8376"/>
  </w:style>
  <w:style w:type="paragraph" w:customStyle="1" w:styleId="C4589D6463F74602A32E17741E9F40B8">
    <w:name w:val="C4589D6463F74602A32E17741E9F40B8"/>
  </w:style>
  <w:style w:type="character" w:styleId="PlaceholderText">
    <w:name w:val="Placeholder Text"/>
    <w:basedOn w:val="DefaultParagraphFont"/>
    <w:uiPriority w:val="99"/>
    <w:semiHidden/>
    <w:rsid w:val="00EF630F"/>
    <w:rPr>
      <w:color w:val="808080"/>
    </w:rPr>
  </w:style>
  <w:style w:type="paragraph" w:customStyle="1" w:styleId="AE6DF734F9E64AF5A9DB76E5EA3A6D32">
    <w:name w:val="AE6DF734F9E64AF5A9DB76E5EA3A6D32"/>
  </w:style>
  <w:style w:type="paragraph" w:customStyle="1" w:styleId="35A311A46F2C440AAC0CD2DAA9D493B0">
    <w:name w:val="35A311A46F2C440AAC0CD2DAA9D493B0"/>
  </w:style>
  <w:style w:type="paragraph" w:customStyle="1" w:styleId="CF894A40644E48AC821C89D055024223">
    <w:name w:val="CF894A40644E48AC821C89D055024223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3682A4413AC41E88897B5AE5A42E971">
    <w:name w:val="C3682A4413AC41E88897B5AE5A42E971"/>
  </w:style>
  <w:style w:type="paragraph" w:customStyle="1" w:styleId="53F18861BD384BFE9CE16FA1EF14A609">
    <w:name w:val="53F18861BD384BFE9CE16FA1EF14A609"/>
  </w:style>
  <w:style w:type="paragraph" w:customStyle="1" w:styleId="652655E178FA4E029AB330B5C824CF99">
    <w:name w:val="652655E178FA4E029AB330B5C824CF99"/>
  </w:style>
  <w:style w:type="paragraph" w:customStyle="1" w:styleId="4EB3E450057E42DA9B72C458A7A7A820">
    <w:name w:val="4EB3E450057E42DA9B72C458A7A7A820"/>
  </w:style>
  <w:style w:type="paragraph" w:customStyle="1" w:styleId="8A29CE5567F3493BA94DFC0275FCDDC5">
    <w:name w:val="8A29CE5567F3493BA94DFC0275FCDDC5"/>
  </w:style>
  <w:style w:type="paragraph" w:customStyle="1" w:styleId="6468344B86AA4A9D80A9F081CE1A9C16">
    <w:name w:val="6468344B86AA4A9D80A9F081CE1A9C16"/>
  </w:style>
  <w:style w:type="paragraph" w:customStyle="1" w:styleId="EBBAAA2C90754424934ADE1E8E12BF1C">
    <w:name w:val="EBBAAA2C90754424934ADE1E8E12BF1C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443481D72BFB493FB736D769A288E05A">
    <w:name w:val="443481D72BFB493FB736D769A288E05A"/>
  </w:style>
  <w:style w:type="paragraph" w:customStyle="1" w:styleId="EB9CD712C04940468EE8722915258737">
    <w:name w:val="EB9CD712C04940468EE8722915258737"/>
  </w:style>
  <w:style w:type="paragraph" w:customStyle="1" w:styleId="5A93912086FF43019BB2AF533D61E832">
    <w:name w:val="5A93912086FF43019BB2AF533D61E832"/>
  </w:style>
  <w:style w:type="paragraph" w:customStyle="1" w:styleId="D9263C0CF3954E6DBFF9A8508CAFA67E">
    <w:name w:val="D9263C0CF3954E6DBFF9A8508CAFA67E"/>
    <w:rsid w:val="00677662"/>
  </w:style>
  <w:style w:type="paragraph" w:customStyle="1" w:styleId="5EB9DAC3B6704326AA1392490E05A3E7">
    <w:name w:val="5EB9DAC3B6704326AA1392490E05A3E7"/>
    <w:rsid w:val="00677662"/>
  </w:style>
  <w:style w:type="paragraph" w:customStyle="1" w:styleId="14C1E12573B84673AF0EDECD62FA94B9">
    <w:name w:val="14C1E12573B84673AF0EDECD62FA94B9"/>
    <w:rsid w:val="00EF630F"/>
  </w:style>
  <w:style w:type="paragraph" w:customStyle="1" w:styleId="96688218676B4D1BA8174951639C06B8">
    <w:name w:val="96688218676B4D1BA8174951639C06B8"/>
    <w:rsid w:val="00E040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9</Words>
  <Characters>4500</Characters>
  <Application>Microsoft Office Word</Application>
  <DocSecurity>0</DocSecurity>
  <Lines>37</Lines>
  <Paragraphs>10</Paragraphs>
  <ScaleCrop>false</ScaleCrop>
  <Company/>
  <LinksUpToDate>false</LinksUpToDate>
  <CharactersWithSpaces>5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17T15:31:00Z</dcterms:created>
  <dcterms:modified xsi:type="dcterms:W3CDTF">2021-05-17T15:31:00Z</dcterms:modified>
</cp:coreProperties>
</file>